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o Duca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ca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4 Avalon Dr,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uke0623@gma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318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